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8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88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8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8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8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94,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95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95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,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0.47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5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7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 (0.49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 (0.47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 (0.57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6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, 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0.47, 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 (0.56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7, 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83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83,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82,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4:43:15Z</dcterms:created>
  <dcterms:modified xsi:type="dcterms:W3CDTF">2024-11-20T14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